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63869" w14:textId="1679EB56" w:rsidR="00EA5F35" w:rsidRPr="00B53B1A" w:rsidRDefault="0057375A">
      <w:pPr>
        <w:rPr>
          <w:rFonts w:ascii="Lato Light" w:hAnsi="Lato Light"/>
          <w:sz w:val="32"/>
        </w:rPr>
      </w:pPr>
      <w:r w:rsidRPr="00B53B1A">
        <w:rPr>
          <w:rFonts w:ascii="Lato Light" w:hAnsi="Lato Light"/>
          <w:b/>
          <w:noProof/>
          <w:sz w:val="32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25260774" wp14:editId="5428FD7E">
                <wp:simplePos x="0" y="0"/>
                <wp:positionH relativeFrom="column">
                  <wp:posOffset>110490</wp:posOffset>
                </wp:positionH>
                <wp:positionV relativeFrom="paragraph">
                  <wp:posOffset>6520180</wp:posOffset>
                </wp:positionV>
                <wp:extent cx="3657600" cy="140462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74A0C" w14:textId="4CE17283" w:rsidR="0057375A" w:rsidRDefault="0057375A">
                            <w:pPr>
                              <w:rPr>
                                <w:rFonts w:ascii="Lato Black" w:hAnsi="Lato Black"/>
                                <w:sz w:val="32"/>
                              </w:rPr>
                            </w:pPr>
                            <w:r w:rsidRPr="0057375A">
                              <w:rPr>
                                <w:rFonts w:ascii="Lato Black" w:hAnsi="Lato Black"/>
                                <w:sz w:val="32"/>
                              </w:rPr>
                              <w:t>GUIA DE USUARIO</w:t>
                            </w:r>
                          </w:p>
                          <w:p w14:paraId="7FF2EEF1" w14:textId="0AD13520" w:rsidR="0057375A" w:rsidRDefault="0057375A">
                            <w:pPr>
                              <w:rPr>
                                <w:rFonts w:ascii="Lato Light" w:hAnsi="Lato Light"/>
                                <w:sz w:val="28"/>
                              </w:rPr>
                            </w:pPr>
                            <w:r>
                              <w:rPr>
                                <w:rFonts w:ascii="Lato Light" w:hAnsi="Lato Light"/>
                                <w:sz w:val="28"/>
                              </w:rPr>
                              <w:t>Trabajo Grupal</w:t>
                            </w:r>
                          </w:p>
                          <w:p w14:paraId="16EFC4D3" w14:textId="73227182" w:rsidR="0057375A" w:rsidRPr="0057375A" w:rsidRDefault="0057375A">
                            <w:pPr>
                              <w:rPr>
                                <w:rFonts w:ascii="Lato Light" w:hAnsi="Lato Light"/>
                                <w:sz w:val="28"/>
                              </w:rPr>
                            </w:pPr>
                            <w:r>
                              <w:rPr>
                                <w:rFonts w:ascii="Lato Light" w:hAnsi="Lato Light"/>
                                <w:sz w:val="28"/>
                              </w:rPr>
                              <w:t>Miss Fabiola Diaz Nie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52607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.7pt;margin-top:513.4pt;width:4in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" stroked="f">
                <v:textbox style="mso-fit-shape-to-text:t">
                  <w:txbxContent>
                    <w:p w14:paraId="48674A0C" w14:textId="4CE17283" w:rsidR="0057375A" w:rsidRDefault="0057375A">
                      <w:pPr>
                        <w:rPr>
                          <w:rFonts w:ascii="Lato Black" w:hAnsi="Lato Black"/>
                          <w:sz w:val="32"/>
                        </w:rPr>
                      </w:pPr>
                      <w:r w:rsidRPr="0057375A">
                        <w:rPr>
                          <w:rFonts w:ascii="Lato Black" w:hAnsi="Lato Black"/>
                          <w:sz w:val="32"/>
                        </w:rPr>
                        <w:t>GUIA DE USUARIO</w:t>
                      </w:r>
                    </w:p>
                    <w:p w14:paraId="7FF2EEF1" w14:textId="0AD13520" w:rsidR="0057375A" w:rsidRDefault="0057375A">
                      <w:pPr>
                        <w:rPr>
                          <w:rFonts w:ascii="Lato Light" w:hAnsi="Lato Light"/>
                          <w:sz w:val="28"/>
                        </w:rPr>
                      </w:pPr>
                      <w:r>
                        <w:rPr>
                          <w:rFonts w:ascii="Lato Light" w:hAnsi="Lato Light"/>
                          <w:sz w:val="28"/>
                        </w:rPr>
                        <w:t>Trabajo Grupal</w:t>
                      </w:r>
                    </w:p>
                    <w:p w14:paraId="16EFC4D3" w14:textId="73227182" w:rsidR="0057375A" w:rsidRPr="0057375A" w:rsidRDefault="0057375A">
                      <w:pPr>
                        <w:rPr>
                          <w:rFonts w:ascii="Lato Light" w:hAnsi="Lato Light"/>
                          <w:sz w:val="28"/>
                        </w:rPr>
                      </w:pPr>
                      <w:r>
                        <w:rPr>
                          <w:rFonts w:ascii="Lato Light" w:hAnsi="Lato Light"/>
                          <w:sz w:val="28"/>
                        </w:rPr>
                        <w:t>Miss Fabiola Diaz Nie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A5F35" w:rsidRPr="00B53B1A">
        <w:rPr>
          <w:rFonts w:ascii="Lato Light" w:hAnsi="Lato Light"/>
          <w:noProof/>
          <w:sz w:val="32"/>
        </w:rPr>
        <w:drawing>
          <wp:anchor distT="0" distB="0" distL="114300" distR="114300" simplePos="0" relativeHeight="251658240" behindDoc="1" locked="0" layoutInCell="1" allowOverlap="1" wp14:anchorId="7CAF7C50" wp14:editId="7340FBA0">
            <wp:simplePos x="0" y="0"/>
            <wp:positionH relativeFrom="margin">
              <wp:align>center</wp:align>
            </wp:positionH>
            <wp:positionV relativeFrom="paragraph">
              <wp:posOffset>284</wp:posOffset>
            </wp:positionV>
            <wp:extent cx="6408784" cy="9033642"/>
            <wp:effectExtent l="0" t="0" r="0" b="0"/>
            <wp:wrapTight wrapText="bothSides">
              <wp:wrapPolygon edited="0">
                <wp:start x="0" y="0"/>
                <wp:lineTo x="0" y="21545"/>
                <wp:lineTo x="21510" y="21545"/>
                <wp:lineTo x="2151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 Discreta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784" cy="90336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CEE2AC" w14:textId="647A6173" w:rsidR="0097432C" w:rsidRPr="00B53B1A" w:rsidRDefault="00EA5F35">
      <w:pPr>
        <w:rPr>
          <w:rFonts w:ascii="Lato Light" w:hAnsi="Lato Light"/>
          <w:sz w:val="32"/>
        </w:rPr>
      </w:pPr>
      <w:r w:rsidRPr="00B53B1A">
        <w:rPr>
          <w:rFonts w:ascii="Lato Light" w:hAnsi="Lato Light"/>
          <w:sz w:val="32"/>
        </w:rPr>
        <w:lastRenderedPageBreak/>
        <w:t xml:space="preserve"> </w:t>
      </w:r>
    </w:p>
    <w:p w14:paraId="2EDAA1C0" w14:textId="22F053DC" w:rsidR="00EA5F35" w:rsidRPr="00B53B1A" w:rsidRDefault="00EA5F35">
      <w:pPr>
        <w:rPr>
          <w:rFonts w:ascii="Lato Black" w:hAnsi="Lato Black"/>
          <w:b/>
          <w:sz w:val="32"/>
        </w:rPr>
      </w:pPr>
      <w:r w:rsidRPr="00B53B1A">
        <w:rPr>
          <w:rFonts w:ascii="Lato Black" w:hAnsi="Lato Black"/>
          <w:b/>
          <w:sz w:val="32"/>
        </w:rPr>
        <w:t>GUIA DE USUARIO</w:t>
      </w:r>
    </w:p>
    <w:p w14:paraId="147BFE3F" w14:textId="5418A9F8" w:rsidR="00EA5F35" w:rsidRPr="00B53B1A" w:rsidRDefault="00EA5F35">
      <w:pPr>
        <w:rPr>
          <w:rFonts w:ascii="Lato Light" w:hAnsi="Lato Light"/>
          <w:b/>
          <w:sz w:val="32"/>
        </w:rPr>
      </w:pPr>
    </w:p>
    <w:p w14:paraId="73D572E7" w14:textId="094D51E6" w:rsidR="00EA5F35" w:rsidRPr="009E3279" w:rsidRDefault="009E3279" w:rsidP="009E3279">
      <w:pPr>
        <w:pStyle w:val="ListParagraph"/>
        <w:numPr>
          <w:ilvl w:val="0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71552" behindDoc="0" locked="0" layoutInCell="1" allowOverlap="1" wp14:anchorId="00693DBF" wp14:editId="764B9208">
            <wp:simplePos x="0" y="0"/>
            <wp:positionH relativeFrom="margin">
              <wp:align>right</wp:align>
            </wp:positionH>
            <wp:positionV relativeFrom="paragraph">
              <wp:posOffset>463550</wp:posOffset>
            </wp:positionV>
            <wp:extent cx="5400040" cy="270827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eade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Lato Light" w:hAnsi="Lato Light"/>
          <w:sz w:val="32"/>
        </w:rPr>
        <w:t>Header</w:t>
      </w:r>
      <w:proofErr w:type="spellEnd"/>
    </w:p>
    <w:p w14:paraId="72F18995" w14:textId="7DB3C24E" w:rsidR="009E3279" w:rsidRDefault="009E3279" w:rsidP="009E3279">
      <w:pPr>
        <w:pStyle w:val="ListParagraph"/>
        <w:rPr>
          <w:rFonts w:ascii="Lato Light" w:hAnsi="Lato Light"/>
          <w:b/>
          <w:sz w:val="32"/>
        </w:rPr>
      </w:pPr>
    </w:p>
    <w:p w14:paraId="7AACEC2D" w14:textId="6F11649A" w:rsidR="009E3279" w:rsidRPr="009E3279" w:rsidRDefault="009E3279" w:rsidP="009E3279">
      <w:pPr>
        <w:pStyle w:val="ListParagraph"/>
        <w:rPr>
          <w:rFonts w:ascii="Lato Light" w:hAnsi="Lato Light"/>
          <w:b/>
          <w:sz w:val="32"/>
        </w:rPr>
      </w:pPr>
    </w:p>
    <w:p w14:paraId="5EA5F4B6" w14:textId="1A7A993C" w:rsidR="00EA5F35" w:rsidRPr="00B53B1A" w:rsidRDefault="009E3279" w:rsidP="00EA5F35">
      <w:pPr>
        <w:pStyle w:val="ListParagraph"/>
        <w:numPr>
          <w:ilvl w:val="0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72576" behindDoc="0" locked="0" layoutInCell="1" allowOverlap="1" wp14:anchorId="5B322346" wp14:editId="6C556511">
            <wp:simplePos x="0" y="0"/>
            <wp:positionH relativeFrom="margin">
              <wp:align>right</wp:align>
            </wp:positionH>
            <wp:positionV relativeFrom="paragraph">
              <wp:posOffset>725805</wp:posOffset>
            </wp:positionV>
            <wp:extent cx="5400040" cy="271399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rincipa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5F35" w:rsidRPr="00B53B1A">
        <w:rPr>
          <w:rFonts w:ascii="Lato Light" w:hAnsi="Lato Light"/>
          <w:sz w:val="32"/>
        </w:rPr>
        <w:t xml:space="preserve">Al inicializar el programa, al usuario se le mostrara el menú de inicio. </w:t>
      </w:r>
    </w:p>
    <w:p w14:paraId="1FA9E06E" w14:textId="773D6190" w:rsidR="00EA5F35" w:rsidRDefault="00EA5F35" w:rsidP="00EA5F35">
      <w:pPr>
        <w:pStyle w:val="ListParagraph"/>
        <w:rPr>
          <w:rFonts w:ascii="Lato Light" w:hAnsi="Lato Light"/>
          <w:b/>
          <w:sz w:val="32"/>
        </w:rPr>
      </w:pPr>
    </w:p>
    <w:p w14:paraId="7B9C9D29" w14:textId="7C5E41D7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188310EB" w14:textId="4256E421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0D30A42B" w14:textId="4CE554FF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67A852AF" w14:textId="292AD56C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1F060CD0" w14:textId="55ACAA54" w:rsidR="00B53B1A" w:rsidRPr="009E3279" w:rsidRDefault="009E3279" w:rsidP="009E3279">
      <w:pPr>
        <w:pStyle w:val="ListParagraph"/>
        <w:numPr>
          <w:ilvl w:val="1"/>
          <w:numId w:val="2"/>
        </w:numPr>
        <w:rPr>
          <w:rFonts w:ascii="Lato Light" w:hAnsi="Lato Light"/>
          <w:sz w:val="32"/>
        </w:rPr>
      </w:pPr>
      <w:r w:rsidRPr="009E3279">
        <w:rPr>
          <w:rFonts w:ascii="Lato Light" w:hAnsi="Lato Light"/>
          <w:noProof/>
          <w:sz w:val="32"/>
        </w:rPr>
        <w:drawing>
          <wp:anchor distT="0" distB="0" distL="114300" distR="114300" simplePos="0" relativeHeight="251659264" behindDoc="1" locked="0" layoutInCell="1" allowOverlap="1" wp14:anchorId="1F021EFD" wp14:editId="532012F0">
            <wp:simplePos x="0" y="0"/>
            <wp:positionH relativeFrom="margin">
              <wp:posOffset>1052195</wp:posOffset>
            </wp:positionH>
            <wp:positionV relativeFrom="paragraph">
              <wp:posOffset>420370</wp:posOffset>
            </wp:positionV>
            <wp:extent cx="2276475" cy="2686050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i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9E3279">
        <w:rPr>
          <w:rFonts w:ascii="Lato Light" w:hAnsi="Lato Light"/>
          <w:sz w:val="32"/>
        </w:rPr>
        <w:t>Menu</w:t>
      </w:r>
      <w:proofErr w:type="spellEnd"/>
      <w:r w:rsidRPr="009E3279">
        <w:rPr>
          <w:rFonts w:ascii="Lato Light" w:hAnsi="Lato Light"/>
          <w:sz w:val="32"/>
        </w:rPr>
        <w:t xml:space="preserve"> del</w:t>
      </w:r>
      <w:r>
        <w:rPr>
          <w:rFonts w:ascii="Lato Light" w:hAnsi="Lato Light"/>
          <w:sz w:val="32"/>
        </w:rPr>
        <w:t xml:space="preserve"> primer parcial</w:t>
      </w:r>
    </w:p>
    <w:p w14:paraId="485F8A81" w14:textId="0703DA9A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104C8726" w14:textId="52BE2CB2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3314AE58" w14:textId="7B7DC2B1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7FC41B3C" w14:textId="2155C19D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71F15E67" w14:textId="42070B77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74F907D1" w14:textId="31352D31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60138970" w14:textId="3B460D8F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098304B0" w14:textId="02579055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7448CFC9" w14:textId="28585A18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60850FE0" w14:textId="6BBEF750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1822AA55" w14:textId="04ED3282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1AB75E79" w14:textId="07B0191C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09BFEFC9" w14:textId="235EB6BB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0394ED11" w14:textId="03576372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4A8EBDB7" w14:textId="77777777" w:rsidR="009E3279" w:rsidRDefault="009E3279" w:rsidP="00EA5F35">
      <w:pPr>
        <w:pStyle w:val="ListParagraph"/>
        <w:rPr>
          <w:rFonts w:ascii="Lato Light" w:hAnsi="Lato Light"/>
          <w:b/>
          <w:sz w:val="32"/>
        </w:rPr>
      </w:pPr>
    </w:p>
    <w:p w14:paraId="78CCAF86" w14:textId="5F7698D2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63D194EA" w14:textId="7A4AD309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238EEE0B" w14:textId="4308D795" w:rsid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14155FA6" w14:textId="77777777" w:rsidR="00B53B1A" w:rsidRPr="00B53B1A" w:rsidRDefault="00B53B1A" w:rsidP="00EA5F35">
      <w:pPr>
        <w:pStyle w:val="ListParagraph"/>
        <w:rPr>
          <w:rFonts w:ascii="Lato Light" w:hAnsi="Lato Light"/>
          <w:b/>
          <w:sz w:val="32"/>
        </w:rPr>
      </w:pPr>
    </w:p>
    <w:p w14:paraId="5313AE88" w14:textId="72D9540A" w:rsidR="00EA5F35" w:rsidRPr="00B53B1A" w:rsidRDefault="00EA5F35" w:rsidP="003F1CA5">
      <w:pPr>
        <w:pStyle w:val="ListParagraph"/>
        <w:numPr>
          <w:ilvl w:val="2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sz w:val="32"/>
        </w:rPr>
        <w:lastRenderedPageBreak/>
        <w:t xml:space="preserve">Tablas de verdad. </w:t>
      </w:r>
    </w:p>
    <w:p w14:paraId="351B77B1" w14:textId="77777777" w:rsidR="00BD70F8" w:rsidRPr="00B53B1A" w:rsidRDefault="00BD70F8" w:rsidP="00BD70F8">
      <w:pPr>
        <w:pStyle w:val="ListParagraph"/>
        <w:rPr>
          <w:rFonts w:ascii="Lato Light" w:hAnsi="Lato Light"/>
          <w:b/>
          <w:sz w:val="32"/>
        </w:rPr>
      </w:pPr>
    </w:p>
    <w:p w14:paraId="79CB846F" w14:textId="77777777" w:rsidR="00BD70F8" w:rsidRPr="00B53B1A" w:rsidRDefault="00BD70F8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60288" behindDoc="0" locked="0" layoutInCell="1" allowOverlap="1" wp14:anchorId="4EC3CEC9" wp14:editId="0C9F64A6">
            <wp:simplePos x="0" y="0"/>
            <wp:positionH relativeFrom="margin">
              <wp:align>right</wp:align>
            </wp:positionH>
            <wp:positionV relativeFrom="paragraph">
              <wp:posOffset>813435</wp:posOffset>
            </wp:positionV>
            <wp:extent cx="5400040" cy="2741295"/>
            <wp:effectExtent l="0" t="0" r="0" b="190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as de verda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53B1A">
        <w:rPr>
          <w:rFonts w:ascii="Lato Light" w:hAnsi="Lato Light"/>
          <w:sz w:val="32"/>
        </w:rPr>
        <w:t>Al elegir tablas de verdad, se muestra un pequeño resumen acerca de las mismas.</w:t>
      </w:r>
    </w:p>
    <w:p w14:paraId="6FB755BC" w14:textId="77777777" w:rsidR="00BD70F8" w:rsidRPr="00B53B1A" w:rsidRDefault="00BD70F8" w:rsidP="00BD70F8">
      <w:pPr>
        <w:rPr>
          <w:rFonts w:ascii="Lato Light" w:hAnsi="Lato Light"/>
          <w:b/>
          <w:sz w:val="32"/>
        </w:rPr>
      </w:pPr>
    </w:p>
    <w:p w14:paraId="6760F42C" w14:textId="77777777" w:rsidR="00BD70F8" w:rsidRPr="00B53B1A" w:rsidRDefault="00BD70F8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61312" behindDoc="0" locked="0" layoutInCell="1" allowOverlap="1" wp14:anchorId="74D10F8E" wp14:editId="693B6A24">
            <wp:simplePos x="0" y="0"/>
            <wp:positionH relativeFrom="margin">
              <wp:align>right</wp:align>
            </wp:positionH>
            <wp:positionV relativeFrom="paragraph">
              <wp:posOffset>719455</wp:posOffset>
            </wp:positionV>
            <wp:extent cx="5400040" cy="3883660"/>
            <wp:effectExtent l="0" t="0" r="0" b="254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blas de verdad problema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83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53B1A">
        <w:rPr>
          <w:rFonts w:ascii="Lato Light" w:hAnsi="Lato Light"/>
          <w:sz w:val="32"/>
        </w:rPr>
        <w:t xml:space="preserve">Al presionar </w:t>
      </w:r>
      <w:proofErr w:type="spellStart"/>
      <w:r w:rsidRPr="00B53B1A">
        <w:rPr>
          <w:rFonts w:ascii="Lato Light" w:hAnsi="Lato Light"/>
          <w:sz w:val="32"/>
        </w:rPr>
        <w:t>enter</w:t>
      </w:r>
      <w:proofErr w:type="spellEnd"/>
      <w:r w:rsidRPr="00B53B1A">
        <w:rPr>
          <w:rFonts w:ascii="Lato Light" w:hAnsi="Lato Light"/>
          <w:sz w:val="32"/>
        </w:rPr>
        <w:t>, se muestran los ejercicios de tablas de verdad.</w:t>
      </w:r>
    </w:p>
    <w:p w14:paraId="0D8424F6" w14:textId="77777777" w:rsidR="00BD70F8" w:rsidRPr="00B53B1A" w:rsidRDefault="00BD70F8" w:rsidP="00BD70F8">
      <w:pPr>
        <w:rPr>
          <w:rFonts w:ascii="Lato Light" w:hAnsi="Lato Light"/>
          <w:b/>
          <w:sz w:val="32"/>
        </w:rPr>
      </w:pPr>
    </w:p>
    <w:p w14:paraId="218AB734" w14:textId="07C846DC" w:rsidR="00BD70F8" w:rsidRPr="00B53B1A" w:rsidRDefault="00BD70F8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sz w:val="32"/>
        </w:rPr>
        <w:t>El usuario ingresa su respuesta, indicando el numero de la tabla de verdad que crea correcta de acuerdo con el ejercicio.</w:t>
      </w:r>
    </w:p>
    <w:p w14:paraId="61A30474" w14:textId="29531BA6" w:rsidR="00BD70F8" w:rsidRPr="00B53B1A" w:rsidRDefault="003F1CA5" w:rsidP="00BD70F8">
      <w:pPr>
        <w:pStyle w:val="ListParagraph"/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62336" behindDoc="0" locked="0" layoutInCell="1" allowOverlap="1" wp14:anchorId="4C77FF1D" wp14:editId="1BF475F7">
            <wp:simplePos x="0" y="0"/>
            <wp:positionH relativeFrom="margin">
              <wp:posOffset>114300</wp:posOffset>
            </wp:positionH>
            <wp:positionV relativeFrom="paragraph">
              <wp:posOffset>266065</wp:posOffset>
            </wp:positionV>
            <wp:extent cx="5400040" cy="836930"/>
            <wp:effectExtent l="0" t="0" r="0" b="127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ablas de verdad final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36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EEC9AE" w14:textId="77777777" w:rsidR="00BD70F8" w:rsidRPr="00B53B1A" w:rsidRDefault="00BD70F8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sz w:val="32"/>
        </w:rPr>
        <w:t xml:space="preserve">Final del programa. Al presionar </w:t>
      </w:r>
      <w:proofErr w:type="spellStart"/>
      <w:r w:rsidRPr="00B53B1A">
        <w:rPr>
          <w:rFonts w:ascii="Lato Light" w:hAnsi="Lato Light"/>
          <w:sz w:val="32"/>
        </w:rPr>
        <w:t>enter</w:t>
      </w:r>
      <w:proofErr w:type="spellEnd"/>
      <w:r w:rsidRPr="00B53B1A">
        <w:rPr>
          <w:rFonts w:ascii="Lato Light" w:hAnsi="Lato Light"/>
          <w:sz w:val="32"/>
        </w:rPr>
        <w:t>, se reinicia el programa.</w:t>
      </w:r>
    </w:p>
    <w:p w14:paraId="74BBF57E" w14:textId="77777777" w:rsidR="00BD70F8" w:rsidRPr="00B53B1A" w:rsidRDefault="00BD70F8" w:rsidP="00BD70F8">
      <w:pPr>
        <w:pStyle w:val="ListParagraph"/>
        <w:rPr>
          <w:rFonts w:ascii="Lato Light" w:hAnsi="Lato Light"/>
          <w:b/>
          <w:sz w:val="32"/>
        </w:rPr>
      </w:pPr>
    </w:p>
    <w:p w14:paraId="69C5E871" w14:textId="77777777" w:rsidR="00BD70F8" w:rsidRPr="00B53B1A" w:rsidRDefault="00BD70F8" w:rsidP="00BD70F8">
      <w:pPr>
        <w:pStyle w:val="ListParagraph"/>
        <w:rPr>
          <w:rFonts w:ascii="Lato Light" w:hAnsi="Lato Light"/>
          <w:b/>
          <w:sz w:val="32"/>
        </w:rPr>
      </w:pPr>
    </w:p>
    <w:p w14:paraId="6873390D" w14:textId="77777777" w:rsidR="00BD70F8" w:rsidRPr="00B53B1A" w:rsidRDefault="00BD70F8" w:rsidP="00BD70F8">
      <w:pPr>
        <w:pStyle w:val="ListParagraph"/>
        <w:rPr>
          <w:rFonts w:ascii="Lato Light" w:hAnsi="Lato Light"/>
          <w:b/>
          <w:sz w:val="32"/>
        </w:rPr>
      </w:pPr>
    </w:p>
    <w:p w14:paraId="2760872F" w14:textId="77777777" w:rsidR="00BD70F8" w:rsidRPr="00B53B1A" w:rsidRDefault="00BD70F8" w:rsidP="00BD70F8">
      <w:pPr>
        <w:pStyle w:val="ListParagraph"/>
        <w:rPr>
          <w:rFonts w:ascii="Lato Light" w:hAnsi="Lato Light"/>
          <w:b/>
          <w:sz w:val="32"/>
        </w:rPr>
      </w:pPr>
    </w:p>
    <w:p w14:paraId="55A9586A" w14:textId="77777777" w:rsidR="00BD70F8" w:rsidRPr="00B53B1A" w:rsidRDefault="00BD70F8" w:rsidP="00BD70F8">
      <w:pPr>
        <w:rPr>
          <w:rFonts w:ascii="Lato Light" w:hAnsi="Lato Light"/>
          <w:b/>
          <w:sz w:val="32"/>
        </w:rPr>
      </w:pPr>
    </w:p>
    <w:p w14:paraId="5CB1B864" w14:textId="77777777" w:rsidR="00BD70F8" w:rsidRPr="00B53B1A" w:rsidRDefault="00BD70F8" w:rsidP="003F1CA5">
      <w:pPr>
        <w:pStyle w:val="ListParagraph"/>
        <w:numPr>
          <w:ilvl w:val="2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sz w:val="32"/>
        </w:rPr>
        <w:t xml:space="preserve">Equivalencias </w:t>
      </w:r>
      <w:proofErr w:type="spellStart"/>
      <w:r w:rsidRPr="00B53B1A">
        <w:rPr>
          <w:rFonts w:ascii="Lato Light" w:hAnsi="Lato Light"/>
          <w:b/>
          <w:sz w:val="32"/>
        </w:rPr>
        <w:t>Logicas</w:t>
      </w:r>
      <w:proofErr w:type="spellEnd"/>
    </w:p>
    <w:p w14:paraId="28FBC506" w14:textId="57A002E2" w:rsidR="00BD70F8" w:rsidRPr="00B53B1A" w:rsidRDefault="00B53B1A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63360" behindDoc="0" locked="0" layoutInCell="1" allowOverlap="1" wp14:anchorId="62BBD8F7" wp14:editId="4A4845E0">
            <wp:simplePos x="0" y="0"/>
            <wp:positionH relativeFrom="margin">
              <wp:align>right</wp:align>
            </wp:positionH>
            <wp:positionV relativeFrom="paragraph">
              <wp:posOffset>711200</wp:posOffset>
            </wp:positionV>
            <wp:extent cx="5400040" cy="213995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quivalencias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70F8" w:rsidRPr="00B53B1A">
        <w:rPr>
          <w:rFonts w:ascii="Lato Light" w:hAnsi="Lato Light"/>
          <w:sz w:val="32"/>
        </w:rPr>
        <w:t>Aparece un resumen frente al usuario al seleccionar esta opción.</w:t>
      </w:r>
    </w:p>
    <w:p w14:paraId="5DC231D9" w14:textId="12C62C59" w:rsidR="00BD70F8" w:rsidRPr="00B53B1A" w:rsidRDefault="00BD70F8" w:rsidP="00BD70F8">
      <w:pPr>
        <w:rPr>
          <w:rFonts w:ascii="Lato Light" w:hAnsi="Lato Light"/>
          <w:b/>
          <w:sz w:val="32"/>
        </w:rPr>
      </w:pPr>
    </w:p>
    <w:p w14:paraId="7DFF3449" w14:textId="77777777" w:rsidR="00BD70F8" w:rsidRPr="00B53B1A" w:rsidRDefault="00BD70F8" w:rsidP="00BD70F8">
      <w:pPr>
        <w:rPr>
          <w:rFonts w:ascii="Lato Light" w:hAnsi="Lato Light"/>
          <w:b/>
          <w:sz w:val="32"/>
        </w:rPr>
      </w:pPr>
    </w:p>
    <w:p w14:paraId="44872A48" w14:textId="415B3F0B" w:rsidR="004513B3" w:rsidRPr="003F1CA5" w:rsidRDefault="004513B3" w:rsidP="004513B3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lastRenderedPageBreak/>
        <w:drawing>
          <wp:anchor distT="0" distB="0" distL="114300" distR="114300" simplePos="0" relativeHeight="251664384" behindDoc="0" locked="0" layoutInCell="1" allowOverlap="1" wp14:anchorId="406FA349" wp14:editId="73193BB6">
            <wp:simplePos x="0" y="0"/>
            <wp:positionH relativeFrom="margin">
              <wp:align>right</wp:align>
            </wp:positionH>
            <wp:positionV relativeFrom="paragraph">
              <wp:posOffset>774700</wp:posOffset>
            </wp:positionV>
            <wp:extent cx="5400040" cy="1772285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quivalencias problema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53B1A">
        <w:rPr>
          <w:rFonts w:ascii="Lato Light" w:hAnsi="Lato Light"/>
          <w:sz w:val="32"/>
        </w:rPr>
        <w:t xml:space="preserve">Al presionar </w:t>
      </w:r>
      <w:proofErr w:type="spellStart"/>
      <w:r w:rsidRPr="00B53B1A">
        <w:rPr>
          <w:rFonts w:ascii="Lato Light" w:hAnsi="Lato Light"/>
          <w:sz w:val="32"/>
        </w:rPr>
        <w:t>enter</w:t>
      </w:r>
      <w:proofErr w:type="spellEnd"/>
      <w:r w:rsidRPr="00B53B1A">
        <w:rPr>
          <w:rFonts w:ascii="Lato Light" w:hAnsi="Lato Light"/>
          <w:sz w:val="32"/>
        </w:rPr>
        <w:t xml:space="preserve">, se muestran los problemas de las equivalencias </w:t>
      </w:r>
      <w:r w:rsidR="00B53B1A" w:rsidRPr="00B53B1A">
        <w:rPr>
          <w:rFonts w:ascii="Lato Light" w:hAnsi="Lato Light"/>
          <w:sz w:val="32"/>
        </w:rPr>
        <w:t>lógicas</w:t>
      </w:r>
      <w:r w:rsidRPr="00B53B1A">
        <w:rPr>
          <w:rFonts w:ascii="Lato Light" w:hAnsi="Lato Light"/>
          <w:sz w:val="32"/>
        </w:rPr>
        <w:t>.</w:t>
      </w:r>
    </w:p>
    <w:p w14:paraId="485D8213" w14:textId="77777777" w:rsidR="004513B3" w:rsidRPr="00B53B1A" w:rsidRDefault="004513B3" w:rsidP="004513B3">
      <w:pPr>
        <w:rPr>
          <w:rFonts w:ascii="Lato Light" w:hAnsi="Lato Light"/>
          <w:b/>
          <w:sz w:val="32"/>
        </w:rPr>
      </w:pPr>
    </w:p>
    <w:p w14:paraId="4653DF67" w14:textId="64FE10B1" w:rsidR="004513B3" w:rsidRPr="00B53B1A" w:rsidRDefault="00B53B1A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65408" behindDoc="0" locked="0" layoutInCell="1" allowOverlap="1" wp14:anchorId="1CB5C135" wp14:editId="48D82A4F">
            <wp:simplePos x="0" y="0"/>
            <wp:positionH relativeFrom="margin">
              <wp:align>right</wp:align>
            </wp:positionH>
            <wp:positionV relativeFrom="paragraph">
              <wp:posOffset>1214120</wp:posOffset>
            </wp:positionV>
            <wp:extent cx="5400040" cy="2446655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quivalencias final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46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513B3" w:rsidRPr="00B53B1A">
        <w:rPr>
          <w:rFonts w:ascii="Lato Light" w:hAnsi="Lato Light"/>
          <w:sz w:val="32"/>
        </w:rPr>
        <w:t xml:space="preserve">El usuario ingresa 0 para verdadero y 1 para falso de acuerdo crea necesario por problema. Al presionar </w:t>
      </w:r>
      <w:proofErr w:type="spellStart"/>
      <w:r w:rsidR="004513B3" w:rsidRPr="00B53B1A">
        <w:rPr>
          <w:rFonts w:ascii="Lato Light" w:hAnsi="Lato Light"/>
          <w:sz w:val="32"/>
        </w:rPr>
        <w:t>enter</w:t>
      </w:r>
      <w:proofErr w:type="spellEnd"/>
      <w:r w:rsidR="004513B3" w:rsidRPr="00B53B1A">
        <w:rPr>
          <w:rFonts w:ascii="Lato Light" w:hAnsi="Lato Light"/>
          <w:sz w:val="32"/>
        </w:rPr>
        <w:t>, se muestra los resultados de los problemas.</w:t>
      </w:r>
    </w:p>
    <w:p w14:paraId="1AAE5DB8" w14:textId="36834515" w:rsidR="004513B3" w:rsidRPr="00B53B1A" w:rsidRDefault="004513B3" w:rsidP="004513B3">
      <w:pPr>
        <w:rPr>
          <w:rFonts w:ascii="Lato Light" w:hAnsi="Lato Light"/>
          <w:b/>
          <w:sz w:val="32"/>
        </w:rPr>
      </w:pPr>
    </w:p>
    <w:p w14:paraId="2E4E1384" w14:textId="77777777" w:rsidR="004513B3" w:rsidRPr="00B53B1A" w:rsidRDefault="004513B3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sz w:val="32"/>
        </w:rPr>
        <w:t xml:space="preserve">Final del programa. Al presionar </w:t>
      </w:r>
      <w:proofErr w:type="spellStart"/>
      <w:r w:rsidRPr="00B53B1A">
        <w:rPr>
          <w:rFonts w:ascii="Lato Light" w:hAnsi="Lato Light"/>
          <w:sz w:val="32"/>
        </w:rPr>
        <w:t>enter</w:t>
      </w:r>
      <w:proofErr w:type="spellEnd"/>
      <w:r w:rsidRPr="00B53B1A">
        <w:rPr>
          <w:rFonts w:ascii="Lato Light" w:hAnsi="Lato Light"/>
          <w:sz w:val="32"/>
        </w:rPr>
        <w:t xml:space="preserve">, se </w:t>
      </w:r>
      <w:proofErr w:type="gramStart"/>
      <w:r w:rsidRPr="00B53B1A">
        <w:rPr>
          <w:rFonts w:ascii="Lato Light" w:hAnsi="Lato Light"/>
          <w:sz w:val="32"/>
        </w:rPr>
        <w:t>reiniciara</w:t>
      </w:r>
      <w:proofErr w:type="gramEnd"/>
      <w:r w:rsidRPr="00B53B1A">
        <w:rPr>
          <w:rFonts w:ascii="Lato Light" w:hAnsi="Lato Light"/>
          <w:sz w:val="32"/>
        </w:rPr>
        <w:t xml:space="preserve"> el programa.</w:t>
      </w:r>
    </w:p>
    <w:p w14:paraId="044F8739" w14:textId="77777777" w:rsidR="004513B3" w:rsidRPr="00B53B1A" w:rsidRDefault="004513B3" w:rsidP="004513B3">
      <w:pPr>
        <w:pStyle w:val="ListParagraph"/>
        <w:rPr>
          <w:rFonts w:ascii="Lato Light" w:hAnsi="Lato Light"/>
          <w:b/>
          <w:sz w:val="32"/>
        </w:rPr>
      </w:pPr>
    </w:p>
    <w:p w14:paraId="2DDFC639" w14:textId="648E4E14" w:rsidR="009E3279" w:rsidRDefault="009E3279" w:rsidP="004513B3">
      <w:pPr>
        <w:rPr>
          <w:rFonts w:ascii="Lato Light" w:hAnsi="Lato Light"/>
          <w:b/>
          <w:sz w:val="32"/>
        </w:rPr>
      </w:pPr>
    </w:p>
    <w:p w14:paraId="4256413D" w14:textId="77777777" w:rsidR="003F1CA5" w:rsidRDefault="003F1CA5" w:rsidP="004513B3">
      <w:pPr>
        <w:rPr>
          <w:rFonts w:ascii="Lato Light" w:hAnsi="Lato Light"/>
          <w:b/>
          <w:sz w:val="32"/>
        </w:rPr>
      </w:pPr>
    </w:p>
    <w:p w14:paraId="1146A60E" w14:textId="77777777" w:rsidR="009E3279" w:rsidRPr="00B53B1A" w:rsidRDefault="009E3279" w:rsidP="004513B3">
      <w:pPr>
        <w:rPr>
          <w:rFonts w:ascii="Lato Light" w:hAnsi="Lato Light"/>
          <w:b/>
          <w:sz w:val="32"/>
        </w:rPr>
      </w:pPr>
    </w:p>
    <w:p w14:paraId="7F0ACC36" w14:textId="77777777" w:rsidR="004513B3" w:rsidRPr="00B53B1A" w:rsidRDefault="004513B3" w:rsidP="003F1CA5">
      <w:pPr>
        <w:pStyle w:val="ListParagraph"/>
        <w:numPr>
          <w:ilvl w:val="2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sz w:val="32"/>
        </w:rPr>
        <w:lastRenderedPageBreak/>
        <w:t>Argumentos</w:t>
      </w:r>
    </w:p>
    <w:p w14:paraId="5C493877" w14:textId="3A4DBA6D" w:rsidR="004513B3" w:rsidRPr="00B53B1A" w:rsidRDefault="004513B3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sz w:val="32"/>
        </w:rPr>
        <w:t xml:space="preserve">Al ingresar 3 y presionar </w:t>
      </w:r>
      <w:proofErr w:type="spellStart"/>
      <w:r w:rsidRPr="00B53B1A">
        <w:rPr>
          <w:rFonts w:ascii="Lato Light" w:hAnsi="Lato Light"/>
          <w:sz w:val="32"/>
        </w:rPr>
        <w:t>enter</w:t>
      </w:r>
      <w:proofErr w:type="spellEnd"/>
      <w:r w:rsidRPr="00B53B1A">
        <w:rPr>
          <w:rFonts w:ascii="Lato Light" w:hAnsi="Lato Light"/>
          <w:sz w:val="32"/>
        </w:rPr>
        <w:t>, se mostrará un pequeño resumen acerca de argumentos.</w:t>
      </w:r>
    </w:p>
    <w:p w14:paraId="00080906" w14:textId="52F5C781" w:rsidR="004513B3" w:rsidRPr="00B53B1A" w:rsidRDefault="003F1CA5" w:rsidP="004513B3">
      <w:p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66432" behindDoc="0" locked="0" layoutInCell="1" allowOverlap="1" wp14:anchorId="3B0C964A" wp14:editId="39F38CE2">
            <wp:simplePos x="0" y="0"/>
            <wp:positionH relativeFrom="margin">
              <wp:align>right</wp:align>
            </wp:positionH>
            <wp:positionV relativeFrom="paragraph">
              <wp:posOffset>235585</wp:posOffset>
            </wp:positionV>
            <wp:extent cx="5400040" cy="2826385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rgumento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4ECBD9" w14:textId="77777777" w:rsidR="004513B3" w:rsidRPr="00B53B1A" w:rsidRDefault="004513B3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sz w:val="32"/>
        </w:rPr>
        <w:t xml:space="preserve">Al presionar </w:t>
      </w:r>
      <w:proofErr w:type="spellStart"/>
      <w:r w:rsidRPr="00B53B1A">
        <w:rPr>
          <w:rFonts w:ascii="Lato Light" w:hAnsi="Lato Light"/>
          <w:sz w:val="32"/>
        </w:rPr>
        <w:t>enter</w:t>
      </w:r>
      <w:proofErr w:type="spellEnd"/>
      <w:r w:rsidRPr="00B53B1A">
        <w:rPr>
          <w:rFonts w:ascii="Lato Light" w:hAnsi="Lato Light"/>
          <w:sz w:val="32"/>
        </w:rPr>
        <w:t xml:space="preserve">, se </w:t>
      </w:r>
      <w:proofErr w:type="gramStart"/>
      <w:r w:rsidRPr="00B53B1A">
        <w:rPr>
          <w:rFonts w:ascii="Lato Light" w:hAnsi="Lato Light"/>
          <w:sz w:val="32"/>
        </w:rPr>
        <w:t>mostraran</w:t>
      </w:r>
      <w:proofErr w:type="gramEnd"/>
      <w:r w:rsidRPr="00B53B1A">
        <w:rPr>
          <w:rFonts w:ascii="Lato Light" w:hAnsi="Lato Light"/>
          <w:sz w:val="32"/>
        </w:rPr>
        <w:t xml:space="preserve"> los problemas.</w:t>
      </w:r>
    </w:p>
    <w:p w14:paraId="1CEF252B" w14:textId="77777777" w:rsidR="004513B3" w:rsidRPr="00B53B1A" w:rsidRDefault="004513B3" w:rsidP="004513B3">
      <w:pPr>
        <w:pStyle w:val="ListParagraph"/>
        <w:rPr>
          <w:rFonts w:ascii="Lato Light" w:hAnsi="Lato Light"/>
          <w:b/>
          <w:sz w:val="32"/>
        </w:rPr>
      </w:pPr>
    </w:p>
    <w:p w14:paraId="1D71A1DD" w14:textId="77777777" w:rsidR="004513B3" w:rsidRPr="00B53B1A" w:rsidRDefault="004513B3" w:rsidP="004513B3">
      <w:p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67456" behindDoc="0" locked="0" layoutInCell="1" allowOverlap="1" wp14:anchorId="0E91099F" wp14:editId="6D2AC5A4">
            <wp:simplePos x="0" y="0"/>
            <wp:positionH relativeFrom="column">
              <wp:posOffset>-3810</wp:posOffset>
            </wp:positionH>
            <wp:positionV relativeFrom="paragraph">
              <wp:posOffset>-2540</wp:posOffset>
            </wp:positionV>
            <wp:extent cx="5400040" cy="2834640"/>
            <wp:effectExtent l="0" t="0" r="0" b="381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rgumentos problema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B04162" w14:textId="77777777" w:rsidR="004513B3" w:rsidRPr="00B53B1A" w:rsidRDefault="004513B3" w:rsidP="00B53B1A">
      <w:pPr>
        <w:rPr>
          <w:rFonts w:ascii="Lato Light" w:hAnsi="Lato Light"/>
          <w:b/>
          <w:sz w:val="32"/>
        </w:rPr>
      </w:pPr>
    </w:p>
    <w:p w14:paraId="6FC93067" w14:textId="77777777" w:rsidR="004513B3" w:rsidRPr="00B53B1A" w:rsidRDefault="004513B3" w:rsidP="004513B3">
      <w:pPr>
        <w:pStyle w:val="ListParagraph"/>
        <w:ind w:left="1440"/>
        <w:rPr>
          <w:rFonts w:ascii="Lato Light" w:hAnsi="Lato Light"/>
          <w:b/>
          <w:sz w:val="32"/>
        </w:rPr>
      </w:pPr>
    </w:p>
    <w:p w14:paraId="1452DD86" w14:textId="77777777" w:rsidR="004513B3" w:rsidRPr="00B53B1A" w:rsidRDefault="0057375A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68480" behindDoc="0" locked="0" layoutInCell="1" allowOverlap="1" wp14:anchorId="1CED1D37" wp14:editId="18B8CF0A">
            <wp:simplePos x="0" y="0"/>
            <wp:positionH relativeFrom="margin">
              <wp:align>right</wp:align>
            </wp:positionH>
            <wp:positionV relativeFrom="paragraph">
              <wp:posOffset>911225</wp:posOffset>
            </wp:positionV>
            <wp:extent cx="5400040" cy="282384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rgumentos final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513B3" w:rsidRPr="00B53B1A">
        <w:rPr>
          <w:rFonts w:ascii="Lato Light" w:hAnsi="Lato Light"/>
          <w:sz w:val="32"/>
        </w:rPr>
        <w:t xml:space="preserve">El usuario ingresa 0 para verdadero o 1 para falso de acuerdo el usuario crea. Al presionar </w:t>
      </w:r>
      <w:proofErr w:type="spellStart"/>
      <w:r w:rsidR="004513B3" w:rsidRPr="00B53B1A">
        <w:rPr>
          <w:rFonts w:ascii="Lato Light" w:hAnsi="Lato Light"/>
          <w:sz w:val="32"/>
        </w:rPr>
        <w:t>enter</w:t>
      </w:r>
      <w:proofErr w:type="spellEnd"/>
      <w:r w:rsidR="004513B3" w:rsidRPr="00B53B1A">
        <w:rPr>
          <w:rFonts w:ascii="Lato Light" w:hAnsi="Lato Light"/>
          <w:sz w:val="32"/>
        </w:rPr>
        <w:t xml:space="preserve">, se </w:t>
      </w:r>
      <w:r w:rsidRPr="00B53B1A">
        <w:rPr>
          <w:rFonts w:ascii="Lato Light" w:hAnsi="Lato Light"/>
          <w:sz w:val="32"/>
        </w:rPr>
        <w:t>evalúa</w:t>
      </w:r>
      <w:r w:rsidR="004513B3" w:rsidRPr="00B53B1A">
        <w:rPr>
          <w:rFonts w:ascii="Lato Light" w:hAnsi="Lato Light"/>
          <w:sz w:val="32"/>
        </w:rPr>
        <w:t xml:space="preserve"> la respuesta.</w:t>
      </w:r>
    </w:p>
    <w:p w14:paraId="4A092C21" w14:textId="77777777" w:rsidR="0057375A" w:rsidRPr="00B53B1A" w:rsidRDefault="0057375A" w:rsidP="0057375A">
      <w:pPr>
        <w:rPr>
          <w:rFonts w:ascii="Lato Light" w:hAnsi="Lato Light"/>
          <w:b/>
          <w:sz w:val="32"/>
        </w:rPr>
      </w:pPr>
    </w:p>
    <w:p w14:paraId="5CEECEA5" w14:textId="77777777" w:rsidR="004513B3" w:rsidRPr="00B53B1A" w:rsidRDefault="0057375A" w:rsidP="003F1CA5">
      <w:pPr>
        <w:pStyle w:val="ListParagraph"/>
        <w:numPr>
          <w:ilvl w:val="3"/>
          <w:numId w:val="2"/>
        </w:numPr>
        <w:rPr>
          <w:rFonts w:ascii="Lato Light" w:hAnsi="Lato Light"/>
          <w:b/>
          <w:sz w:val="32"/>
        </w:rPr>
      </w:pPr>
      <w:r w:rsidRPr="00B53B1A">
        <w:rPr>
          <w:rFonts w:ascii="Lato Light" w:hAnsi="Lato Light"/>
          <w:sz w:val="32"/>
        </w:rPr>
        <w:t xml:space="preserve">Fin del programa. El mismo se </w:t>
      </w:r>
      <w:proofErr w:type="gramStart"/>
      <w:r w:rsidRPr="00B53B1A">
        <w:rPr>
          <w:rFonts w:ascii="Lato Light" w:hAnsi="Lato Light"/>
          <w:sz w:val="32"/>
        </w:rPr>
        <w:t>reiniciara</w:t>
      </w:r>
      <w:proofErr w:type="gramEnd"/>
      <w:r w:rsidRPr="00B53B1A">
        <w:rPr>
          <w:rFonts w:ascii="Lato Light" w:hAnsi="Lato Light"/>
          <w:sz w:val="32"/>
        </w:rPr>
        <w:t xml:space="preserve"> al presionar </w:t>
      </w:r>
      <w:proofErr w:type="spellStart"/>
      <w:r w:rsidRPr="00B53B1A">
        <w:rPr>
          <w:rFonts w:ascii="Lato Light" w:hAnsi="Lato Light"/>
          <w:sz w:val="32"/>
        </w:rPr>
        <w:t>enter</w:t>
      </w:r>
      <w:proofErr w:type="spellEnd"/>
      <w:r w:rsidRPr="00B53B1A">
        <w:rPr>
          <w:rFonts w:ascii="Lato Light" w:hAnsi="Lato Light"/>
          <w:sz w:val="32"/>
        </w:rPr>
        <w:t>.</w:t>
      </w:r>
    </w:p>
    <w:p w14:paraId="507A75EB" w14:textId="77777777" w:rsidR="004513B3" w:rsidRPr="00B53B1A" w:rsidRDefault="004513B3" w:rsidP="004513B3">
      <w:pPr>
        <w:rPr>
          <w:rFonts w:ascii="Lato Light" w:hAnsi="Lato Light"/>
          <w:b/>
          <w:sz w:val="32"/>
        </w:rPr>
      </w:pPr>
    </w:p>
    <w:p w14:paraId="050A9A62" w14:textId="34B670C6" w:rsidR="004513B3" w:rsidRDefault="004513B3" w:rsidP="004513B3">
      <w:pPr>
        <w:rPr>
          <w:rFonts w:ascii="Lato Light" w:hAnsi="Lato Light"/>
          <w:b/>
          <w:sz w:val="32"/>
        </w:rPr>
      </w:pPr>
    </w:p>
    <w:p w14:paraId="56112F79" w14:textId="6C572319" w:rsidR="003F1CA5" w:rsidRDefault="003F1CA5" w:rsidP="004513B3">
      <w:pPr>
        <w:rPr>
          <w:rFonts w:ascii="Lato Light" w:hAnsi="Lato Light"/>
          <w:b/>
          <w:sz w:val="32"/>
        </w:rPr>
      </w:pPr>
    </w:p>
    <w:p w14:paraId="65EA76BB" w14:textId="6ED9DF7D" w:rsidR="003F1CA5" w:rsidRDefault="003F1CA5" w:rsidP="004513B3">
      <w:pPr>
        <w:rPr>
          <w:rFonts w:ascii="Lato Light" w:hAnsi="Lato Light"/>
          <w:b/>
          <w:sz w:val="32"/>
        </w:rPr>
      </w:pPr>
    </w:p>
    <w:p w14:paraId="375FAC68" w14:textId="6C65DE21" w:rsidR="003F1CA5" w:rsidRDefault="003F1CA5" w:rsidP="004513B3">
      <w:pPr>
        <w:rPr>
          <w:rFonts w:ascii="Lato Light" w:hAnsi="Lato Light"/>
          <w:b/>
          <w:sz w:val="32"/>
        </w:rPr>
      </w:pPr>
    </w:p>
    <w:p w14:paraId="1B079BB7" w14:textId="0DED7B8C" w:rsidR="003F1CA5" w:rsidRDefault="003F1CA5" w:rsidP="004513B3">
      <w:pPr>
        <w:rPr>
          <w:rFonts w:ascii="Lato Light" w:hAnsi="Lato Light"/>
          <w:b/>
          <w:sz w:val="32"/>
        </w:rPr>
      </w:pPr>
    </w:p>
    <w:p w14:paraId="6AA968F2" w14:textId="002C09DF" w:rsidR="003F1CA5" w:rsidRDefault="003F1CA5" w:rsidP="004513B3">
      <w:pPr>
        <w:rPr>
          <w:rFonts w:ascii="Lato Light" w:hAnsi="Lato Light"/>
          <w:b/>
          <w:sz w:val="32"/>
        </w:rPr>
      </w:pPr>
    </w:p>
    <w:p w14:paraId="34837073" w14:textId="77777777" w:rsidR="003F1CA5" w:rsidRPr="00B53B1A" w:rsidRDefault="003F1CA5" w:rsidP="004513B3">
      <w:pPr>
        <w:rPr>
          <w:rFonts w:ascii="Lato Light" w:hAnsi="Lato Light"/>
          <w:b/>
          <w:sz w:val="32"/>
        </w:rPr>
      </w:pPr>
    </w:p>
    <w:p w14:paraId="02D14532" w14:textId="65267490" w:rsidR="00BD70F8" w:rsidRPr="00B53B1A" w:rsidRDefault="00BD70F8" w:rsidP="00BD70F8">
      <w:pPr>
        <w:rPr>
          <w:rFonts w:ascii="Lato Light" w:hAnsi="Lato Light"/>
          <w:b/>
          <w:sz w:val="32"/>
        </w:rPr>
      </w:pPr>
    </w:p>
    <w:p w14:paraId="31584D5B" w14:textId="45929198" w:rsidR="00BD70F8" w:rsidRPr="00B53B1A" w:rsidRDefault="00BD70F8" w:rsidP="00BD70F8">
      <w:pPr>
        <w:pStyle w:val="ListParagraph"/>
        <w:rPr>
          <w:rFonts w:ascii="Lato Light" w:hAnsi="Lato Light"/>
          <w:b/>
          <w:sz w:val="32"/>
        </w:rPr>
      </w:pPr>
    </w:p>
    <w:p w14:paraId="239C6CC3" w14:textId="0D40B929" w:rsidR="00BD70F8" w:rsidRDefault="003F1CA5" w:rsidP="003F1CA5">
      <w:pPr>
        <w:pStyle w:val="ListParagraph"/>
        <w:numPr>
          <w:ilvl w:val="0"/>
          <w:numId w:val="2"/>
        </w:numPr>
        <w:rPr>
          <w:rFonts w:ascii="Lato Light" w:hAnsi="Lato Light"/>
          <w:b/>
          <w:sz w:val="32"/>
        </w:rPr>
      </w:pPr>
      <w:proofErr w:type="spellStart"/>
      <w:r>
        <w:rPr>
          <w:rFonts w:ascii="Lato Light" w:hAnsi="Lato Light"/>
          <w:b/>
          <w:sz w:val="32"/>
        </w:rPr>
        <w:lastRenderedPageBreak/>
        <w:t>Menu</w:t>
      </w:r>
      <w:proofErr w:type="spellEnd"/>
      <w:r>
        <w:rPr>
          <w:rFonts w:ascii="Lato Light" w:hAnsi="Lato Light"/>
          <w:b/>
          <w:sz w:val="32"/>
        </w:rPr>
        <w:t xml:space="preserve"> segundo parcial</w:t>
      </w:r>
    </w:p>
    <w:p w14:paraId="2C8FD8A1" w14:textId="070C1504" w:rsidR="003F1CA5" w:rsidRPr="003F1CA5" w:rsidRDefault="003F1CA5" w:rsidP="003F1CA5">
      <w:pPr>
        <w:pStyle w:val="ListParagraph"/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73600" behindDoc="0" locked="0" layoutInCell="1" allowOverlap="1" wp14:anchorId="1D148B88" wp14:editId="0AC14D12">
            <wp:simplePos x="0" y="0"/>
            <wp:positionH relativeFrom="column">
              <wp:posOffset>91440</wp:posOffset>
            </wp:positionH>
            <wp:positionV relativeFrom="paragraph">
              <wp:posOffset>566420</wp:posOffset>
            </wp:positionV>
            <wp:extent cx="5400040" cy="2694305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egundoParcial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053102" w14:textId="317DCDB6" w:rsidR="00BD70F8" w:rsidRDefault="00BD70F8" w:rsidP="00BD70F8">
      <w:pPr>
        <w:rPr>
          <w:rFonts w:ascii="Lato Light" w:hAnsi="Lato Light"/>
          <w:b/>
          <w:sz w:val="32"/>
        </w:rPr>
      </w:pPr>
    </w:p>
    <w:p w14:paraId="4249907D" w14:textId="7BE2B5A6" w:rsidR="003F1CA5" w:rsidRPr="003F1CA5" w:rsidRDefault="003F1CA5" w:rsidP="003F1CA5">
      <w:pPr>
        <w:pStyle w:val="ListParagraph"/>
        <w:numPr>
          <w:ilvl w:val="1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74624" behindDoc="0" locked="0" layoutInCell="1" allowOverlap="1" wp14:anchorId="3DFEF58B" wp14:editId="435FAB3F">
            <wp:simplePos x="0" y="0"/>
            <wp:positionH relativeFrom="margin">
              <wp:align>right</wp:align>
            </wp:positionH>
            <wp:positionV relativeFrom="paragraph">
              <wp:posOffset>450215</wp:posOffset>
            </wp:positionV>
            <wp:extent cx="5400040" cy="2702560"/>
            <wp:effectExtent l="0" t="0" r="0" b="254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redicados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Lato Light" w:hAnsi="Lato Light"/>
          <w:sz w:val="32"/>
        </w:rPr>
        <w:t>Predicados</w:t>
      </w:r>
    </w:p>
    <w:p w14:paraId="78CD25C3" w14:textId="48397929" w:rsidR="003F1CA5" w:rsidRDefault="003F1CA5" w:rsidP="003F1CA5">
      <w:pPr>
        <w:pStyle w:val="ListParagraph"/>
        <w:rPr>
          <w:rFonts w:ascii="Lato Light" w:hAnsi="Lato Light"/>
          <w:b/>
          <w:sz w:val="32"/>
        </w:rPr>
      </w:pPr>
    </w:p>
    <w:p w14:paraId="5FE9FB99" w14:textId="6AC50E08" w:rsidR="003F1CA5" w:rsidRDefault="003F1CA5" w:rsidP="003F1CA5">
      <w:pPr>
        <w:pStyle w:val="ListParagraph"/>
        <w:rPr>
          <w:rFonts w:ascii="Lato Light" w:hAnsi="Lato Light"/>
          <w:b/>
          <w:sz w:val="32"/>
        </w:rPr>
      </w:pPr>
    </w:p>
    <w:p w14:paraId="24B83627" w14:textId="4A0249B6" w:rsidR="00D47179" w:rsidRDefault="00D47179" w:rsidP="003F1CA5">
      <w:pPr>
        <w:pStyle w:val="ListParagraph"/>
        <w:rPr>
          <w:rFonts w:ascii="Lato Light" w:hAnsi="Lato Light"/>
          <w:b/>
          <w:sz w:val="32"/>
        </w:rPr>
      </w:pPr>
    </w:p>
    <w:p w14:paraId="54D2B943" w14:textId="331A19A1" w:rsidR="00D47179" w:rsidRDefault="00D47179" w:rsidP="003F1CA5">
      <w:pPr>
        <w:pStyle w:val="ListParagraph"/>
        <w:rPr>
          <w:rFonts w:ascii="Lato Light" w:hAnsi="Lato Light"/>
          <w:b/>
          <w:sz w:val="32"/>
        </w:rPr>
      </w:pPr>
    </w:p>
    <w:p w14:paraId="0B560A9C" w14:textId="7EE1C355" w:rsidR="00D47179" w:rsidRDefault="00D47179" w:rsidP="003F1CA5">
      <w:pPr>
        <w:pStyle w:val="ListParagraph"/>
        <w:rPr>
          <w:rFonts w:ascii="Lato Light" w:hAnsi="Lato Light"/>
          <w:b/>
          <w:sz w:val="32"/>
        </w:rPr>
      </w:pPr>
    </w:p>
    <w:p w14:paraId="360F8AB7" w14:textId="0D496B9F" w:rsidR="00D47179" w:rsidRDefault="00D47179" w:rsidP="003F1CA5">
      <w:pPr>
        <w:pStyle w:val="ListParagraph"/>
        <w:rPr>
          <w:rFonts w:ascii="Lato Light" w:hAnsi="Lato Light"/>
          <w:b/>
          <w:sz w:val="32"/>
        </w:rPr>
      </w:pPr>
    </w:p>
    <w:p w14:paraId="54B25DC5" w14:textId="59C43272" w:rsidR="00D47179" w:rsidRDefault="00D47179" w:rsidP="003F1CA5">
      <w:pPr>
        <w:pStyle w:val="ListParagraph"/>
        <w:rPr>
          <w:rFonts w:ascii="Lato Light" w:hAnsi="Lato Light"/>
          <w:b/>
          <w:sz w:val="32"/>
        </w:rPr>
      </w:pPr>
    </w:p>
    <w:p w14:paraId="56D01E1F" w14:textId="77777777" w:rsidR="00D47179" w:rsidRDefault="00D47179" w:rsidP="003F1CA5">
      <w:pPr>
        <w:pStyle w:val="ListParagraph"/>
        <w:rPr>
          <w:rFonts w:ascii="Lato Light" w:hAnsi="Lato Light"/>
          <w:b/>
          <w:sz w:val="32"/>
        </w:rPr>
      </w:pPr>
    </w:p>
    <w:p w14:paraId="0FAA1B3B" w14:textId="1DE49783" w:rsidR="003F1CA5" w:rsidRDefault="00D47179" w:rsidP="003F1CA5">
      <w:pPr>
        <w:pStyle w:val="ListParagraph"/>
        <w:numPr>
          <w:ilvl w:val="2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sz w:val="32"/>
        </w:rPr>
        <w:t>Respuestas de problemas predicados</w:t>
      </w:r>
    </w:p>
    <w:p w14:paraId="78413DB7" w14:textId="70160E5E" w:rsidR="00D47179" w:rsidRDefault="00D47179" w:rsidP="00D47179">
      <w:pPr>
        <w:pStyle w:val="ListParagraph"/>
        <w:ind w:left="2160"/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75648" behindDoc="0" locked="0" layoutInCell="1" allowOverlap="1" wp14:anchorId="65AD0A9F" wp14:editId="19320FE1">
            <wp:simplePos x="0" y="0"/>
            <wp:positionH relativeFrom="margin">
              <wp:align>right</wp:align>
            </wp:positionH>
            <wp:positionV relativeFrom="paragraph">
              <wp:posOffset>358140</wp:posOffset>
            </wp:positionV>
            <wp:extent cx="5400040" cy="2834640"/>
            <wp:effectExtent l="0" t="0" r="0" b="381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predicado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B3C73" w14:textId="702AE609" w:rsidR="00D47179" w:rsidRDefault="00D47179" w:rsidP="00D47179">
      <w:pPr>
        <w:pStyle w:val="ListParagraph"/>
        <w:ind w:left="2160"/>
        <w:rPr>
          <w:rFonts w:ascii="Lato Light" w:hAnsi="Lato Light"/>
          <w:b/>
          <w:sz w:val="32"/>
        </w:rPr>
      </w:pPr>
    </w:p>
    <w:p w14:paraId="38C7D471" w14:textId="2921FC78" w:rsidR="00D47179" w:rsidRDefault="00D47179" w:rsidP="00D47179">
      <w:pPr>
        <w:pStyle w:val="ListParagraph"/>
        <w:numPr>
          <w:ilvl w:val="2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sz w:val="32"/>
        </w:rPr>
        <w:t>Final del programa. Se repite</w:t>
      </w:r>
    </w:p>
    <w:p w14:paraId="17DF4DF4" w14:textId="77777777" w:rsidR="00D47179" w:rsidRPr="00D47179" w:rsidRDefault="00D47179" w:rsidP="00D47179">
      <w:pPr>
        <w:rPr>
          <w:rFonts w:ascii="Lato Light" w:hAnsi="Lato Light"/>
          <w:b/>
          <w:sz w:val="32"/>
        </w:rPr>
      </w:pPr>
    </w:p>
    <w:p w14:paraId="299DD0BE" w14:textId="288F90AC" w:rsidR="00D47179" w:rsidRPr="00D47179" w:rsidRDefault="00D47179" w:rsidP="00D47179">
      <w:pPr>
        <w:pStyle w:val="ListParagraph"/>
        <w:numPr>
          <w:ilvl w:val="1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sz w:val="32"/>
        </w:rPr>
        <w:t>Cuantificadores</w:t>
      </w:r>
    </w:p>
    <w:p w14:paraId="14AC9BA5" w14:textId="3CA1E368" w:rsidR="00D47179" w:rsidRPr="00D47179" w:rsidRDefault="00D47179" w:rsidP="00D47179">
      <w:p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77696" behindDoc="0" locked="0" layoutInCell="1" allowOverlap="1" wp14:anchorId="5004E10A" wp14:editId="72302900">
            <wp:simplePos x="0" y="0"/>
            <wp:positionH relativeFrom="column">
              <wp:posOffset>-3810</wp:posOffset>
            </wp:positionH>
            <wp:positionV relativeFrom="paragraph">
              <wp:posOffset>1905</wp:posOffset>
            </wp:positionV>
            <wp:extent cx="5400040" cy="2702560"/>
            <wp:effectExtent l="0" t="0" r="0" b="254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uantificadores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1A6F86" w14:textId="26ADEBE8" w:rsidR="00D47179" w:rsidRDefault="00D47179" w:rsidP="00D47179">
      <w:pPr>
        <w:pStyle w:val="ListParagraph"/>
        <w:ind w:left="2160"/>
        <w:rPr>
          <w:rFonts w:ascii="Lato Light" w:hAnsi="Lato Light"/>
          <w:b/>
          <w:sz w:val="32"/>
        </w:rPr>
      </w:pPr>
    </w:p>
    <w:p w14:paraId="793FD974" w14:textId="21861D7F" w:rsidR="00D47179" w:rsidRDefault="00D47179" w:rsidP="00D47179">
      <w:pPr>
        <w:pStyle w:val="ListParagraph"/>
        <w:ind w:left="2160"/>
        <w:rPr>
          <w:rFonts w:ascii="Lato Light" w:hAnsi="Lato Light"/>
          <w:b/>
          <w:sz w:val="32"/>
        </w:rPr>
      </w:pPr>
    </w:p>
    <w:p w14:paraId="31264969" w14:textId="24DB046F" w:rsidR="00D47179" w:rsidRDefault="00D47179" w:rsidP="00D47179">
      <w:pPr>
        <w:pStyle w:val="ListParagraph"/>
        <w:ind w:left="2160"/>
        <w:rPr>
          <w:rFonts w:ascii="Lato Light" w:hAnsi="Lato Light"/>
          <w:b/>
          <w:sz w:val="32"/>
        </w:rPr>
      </w:pPr>
    </w:p>
    <w:p w14:paraId="0145CE26" w14:textId="7B5992CD" w:rsidR="00D47179" w:rsidRDefault="00D47179" w:rsidP="00D47179">
      <w:pPr>
        <w:pStyle w:val="ListParagraph"/>
        <w:numPr>
          <w:ilvl w:val="2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sz w:val="32"/>
        </w:rPr>
        <w:t xml:space="preserve">Respuesta </w:t>
      </w:r>
      <w:r w:rsidR="0040042C">
        <w:rPr>
          <w:rFonts w:ascii="Lato Light" w:hAnsi="Lato Light"/>
          <w:b/>
          <w:sz w:val="32"/>
        </w:rPr>
        <w:t>cuantificadores</w:t>
      </w:r>
    </w:p>
    <w:p w14:paraId="0304A5AB" w14:textId="5DC14C40" w:rsidR="0040042C" w:rsidRPr="0040042C" w:rsidRDefault="0040042C" w:rsidP="0040042C">
      <w:p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noProof/>
          <w:sz w:val="32"/>
        </w:rPr>
        <w:drawing>
          <wp:inline distT="0" distB="0" distL="0" distR="0" wp14:anchorId="5B972032" wp14:editId="495358C1">
            <wp:extent cx="5400040" cy="27082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cuantificadores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FDAC7" w14:textId="60945DD8" w:rsidR="0040042C" w:rsidRDefault="0040042C" w:rsidP="00D47179">
      <w:pPr>
        <w:pStyle w:val="ListParagraph"/>
        <w:numPr>
          <w:ilvl w:val="2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sz w:val="32"/>
        </w:rPr>
        <w:t>Fin del programa. Se repite.</w:t>
      </w:r>
    </w:p>
    <w:p w14:paraId="519B82F5" w14:textId="6A0FDE9F" w:rsidR="00D47179" w:rsidRDefault="00D47179" w:rsidP="00D47179">
      <w:pPr>
        <w:pStyle w:val="ListParagraph"/>
        <w:numPr>
          <w:ilvl w:val="1"/>
          <w:numId w:val="2"/>
        </w:num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sz w:val="32"/>
        </w:rPr>
        <w:t>Conjuntos</w:t>
      </w:r>
    </w:p>
    <w:p w14:paraId="7DDC6B46" w14:textId="2223E3B2" w:rsidR="00D47179" w:rsidRDefault="00D47179" w:rsidP="00D47179">
      <w:pPr>
        <w:rPr>
          <w:rFonts w:ascii="Lato Light" w:hAnsi="Lato Light"/>
          <w:b/>
          <w:sz w:val="32"/>
        </w:rPr>
      </w:pPr>
      <w:r>
        <w:rPr>
          <w:rFonts w:ascii="Lato Light" w:hAnsi="Lato Light"/>
          <w:b/>
          <w:noProof/>
          <w:sz w:val="32"/>
        </w:rPr>
        <w:drawing>
          <wp:anchor distT="0" distB="0" distL="114300" distR="114300" simplePos="0" relativeHeight="251676672" behindDoc="0" locked="0" layoutInCell="1" allowOverlap="1" wp14:anchorId="1CFDFBE3" wp14:editId="6DF36514">
            <wp:simplePos x="0" y="0"/>
            <wp:positionH relativeFrom="column">
              <wp:posOffset>-3810</wp:posOffset>
            </wp:positionH>
            <wp:positionV relativeFrom="paragraph">
              <wp:posOffset>-2540</wp:posOffset>
            </wp:positionV>
            <wp:extent cx="5400040" cy="2697480"/>
            <wp:effectExtent l="0" t="0" r="0" b="762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onjuntos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E2FB41" w14:textId="546DCED0" w:rsidR="00D47179" w:rsidRPr="00D47179" w:rsidRDefault="00D47179" w:rsidP="00D47179">
      <w:pPr>
        <w:rPr>
          <w:rFonts w:ascii="Lato Light" w:hAnsi="Lato Light"/>
          <w:sz w:val="32"/>
        </w:rPr>
      </w:pPr>
    </w:p>
    <w:p w14:paraId="13A3F448" w14:textId="4BCEA29B" w:rsidR="00D47179" w:rsidRDefault="00D47179" w:rsidP="00D47179">
      <w:pPr>
        <w:rPr>
          <w:rFonts w:ascii="Lato Light" w:hAnsi="Lato Light"/>
          <w:b/>
          <w:sz w:val="32"/>
        </w:rPr>
      </w:pPr>
    </w:p>
    <w:p w14:paraId="5140E395" w14:textId="1D80C692" w:rsidR="00D47179" w:rsidRDefault="00D47179" w:rsidP="00D47179">
      <w:pPr>
        <w:rPr>
          <w:rFonts w:ascii="Lato Light" w:hAnsi="Lato Light"/>
          <w:b/>
          <w:sz w:val="32"/>
        </w:rPr>
      </w:pPr>
    </w:p>
    <w:p w14:paraId="704E9C70" w14:textId="77777777" w:rsidR="0040042C" w:rsidRDefault="0040042C" w:rsidP="00D47179">
      <w:pPr>
        <w:rPr>
          <w:rFonts w:ascii="Lato Light" w:hAnsi="Lato Light"/>
          <w:b/>
          <w:sz w:val="32"/>
        </w:rPr>
      </w:pPr>
    </w:p>
    <w:p w14:paraId="41334420" w14:textId="77777777" w:rsidR="00D47179" w:rsidRDefault="00D47179" w:rsidP="00D47179">
      <w:pPr>
        <w:rPr>
          <w:rFonts w:ascii="Lato Light" w:hAnsi="Lato Light"/>
          <w:b/>
          <w:sz w:val="32"/>
        </w:rPr>
      </w:pPr>
    </w:p>
    <w:p w14:paraId="1758A91F" w14:textId="0A94217F" w:rsidR="00D47179" w:rsidRDefault="00D47179" w:rsidP="00D47179">
      <w:pPr>
        <w:pStyle w:val="ListParagraph"/>
        <w:numPr>
          <w:ilvl w:val="2"/>
          <w:numId w:val="2"/>
        </w:numPr>
        <w:tabs>
          <w:tab w:val="left" w:pos="915"/>
        </w:tabs>
        <w:rPr>
          <w:rFonts w:ascii="Lato Light" w:hAnsi="Lato Light"/>
          <w:sz w:val="32"/>
        </w:rPr>
      </w:pPr>
      <w:proofErr w:type="gramStart"/>
      <w:r>
        <w:rPr>
          <w:rFonts w:ascii="Lato Light" w:hAnsi="Lato Light"/>
          <w:sz w:val="32"/>
        </w:rPr>
        <w:lastRenderedPageBreak/>
        <w:t>Respuestas conjuntos</w:t>
      </w:r>
      <w:proofErr w:type="gramEnd"/>
    </w:p>
    <w:p w14:paraId="6FD5C233" w14:textId="22B5905D" w:rsidR="00D47179" w:rsidRDefault="00D47179" w:rsidP="00D47179">
      <w:pPr>
        <w:tabs>
          <w:tab w:val="left" w:pos="915"/>
        </w:tabs>
        <w:rPr>
          <w:rFonts w:ascii="Lato Light" w:hAnsi="Lato Light"/>
          <w:sz w:val="32"/>
        </w:rPr>
      </w:pPr>
      <w:r>
        <w:rPr>
          <w:rFonts w:ascii="Lato Light" w:hAnsi="Lato Light"/>
          <w:noProof/>
          <w:sz w:val="32"/>
        </w:rPr>
        <w:drawing>
          <wp:anchor distT="0" distB="0" distL="114300" distR="114300" simplePos="0" relativeHeight="251678720" behindDoc="0" locked="0" layoutInCell="1" allowOverlap="1" wp14:anchorId="648F8066" wp14:editId="11D7E695">
            <wp:simplePos x="0" y="0"/>
            <wp:positionH relativeFrom="column">
              <wp:posOffset>-3810</wp:posOffset>
            </wp:positionH>
            <wp:positionV relativeFrom="paragraph">
              <wp:posOffset>2540</wp:posOffset>
            </wp:positionV>
            <wp:extent cx="5400040" cy="268859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subconjuntos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6FF609" w14:textId="43A45C0E" w:rsidR="0040042C" w:rsidRPr="0040042C" w:rsidRDefault="0040042C" w:rsidP="0040042C">
      <w:pPr>
        <w:pStyle w:val="ListParagraph"/>
        <w:numPr>
          <w:ilvl w:val="2"/>
          <w:numId w:val="2"/>
        </w:numPr>
        <w:rPr>
          <w:rFonts w:ascii="Lato Light" w:hAnsi="Lato Light"/>
          <w:sz w:val="32"/>
        </w:rPr>
      </w:pPr>
      <w:r>
        <w:rPr>
          <w:rFonts w:ascii="Lato Light" w:hAnsi="Lato Light"/>
          <w:sz w:val="32"/>
        </w:rPr>
        <w:t>Fin del programa. Se repite.</w:t>
      </w:r>
      <w:bookmarkStart w:id="0" w:name="_GoBack"/>
      <w:bookmarkEnd w:id="0"/>
    </w:p>
    <w:p w14:paraId="0C7D5170" w14:textId="3EA9EB69" w:rsidR="0040042C" w:rsidRDefault="0040042C" w:rsidP="0040042C">
      <w:pPr>
        <w:rPr>
          <w:rFonts w:ascii="Lato Light" w:hAnsi="Lato Light"/>
          <w:sz w:val="32"/>
        </w:rPr>
      </w:pPr>
    </w:p>
    <w:p w14:paraId="17B8FE0D" w14:textId="77777777" w:rsidR="0040042C" w:rsidRPr="0040042C" w:rsidRDefault="0040042C" w:rsidP="0040042C">
      <w:pPr>
        <w:ind w:firstLine="708"/>
        <w:rPr>
          <w:rFonts w:ascii="Lato Light" w:hAnsi="Lato Light"/>
          <w:sz w:val="32"/>
        </w:rPr>
      </w:pPr>
    </w:p>
    <w:sectPr w:rsidR="0040042C" w:rsidRPr="0040042C">
      <w:headerReference w:type="default" r:id="rId2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E4DD0" w14:textId="77777777" w:rsidR="002C26DF" w:rsidRDefault="002C26DF" w:rsidP="0057375A">
      <w:pPr>
        <w:spacing w:after="0" w:line="240" w:lineRule="auto"/>
      </w:pPr>
      <w:r>
        <w:separator/>
      </w:r>
    </w:p>
  </w:endnote>
  <w:endnote w:type="continuationSeparator" w:id="0">
    <w:p w14:paraId="5D67383B" w14:textId="77777777" w:rsidR="002C26DF" w:rsidRDefault="002C26DF" w:rsidP="00573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8BFBB" w14:textId="77777777" w:rsidR="002C26DF" w:rsidRDefault="002C26DF" w:rsidP="0057375A">
      <w:pPr>
        <w:spacing w:after="0" w:line="240" w:lineRule="auto"/>
      </w:pPr>
      <w:r>
        <w:separator/>
      </w:r>
    </w:p>
  </w:footnote>
  <w:footnote w:type="continuationSeparator" w:id="0">
    <w:p w14:paraId="51CA1C84" w14:textId="77777777" w:rsidR="002C26DF" w:rsidRDefault="002C26DF" w:rsidP="005737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81B743" w14:textId="0C84D3FC" w:rsidR="0057375A" w:rsidRDefault="0057375A">
    <w:pPr>
      <w:pStyle w:val="Header"/>
    </w:pPr>
    <w:r>
      <w:tab/>
    </w:r>
    <w:r>
      <w:tab/>
    </w:r>
    <w:r w:rsidR="009E3279">
      <w:t>Octubre 24</w:t>
    </w:r>
    <w:r>
      <w:t>,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4807A0"/>
    <w:multiLevelType w:val="hybridMultilevel"/>
    <w:tmpl w:val="B69618FE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EB5927"/>
    <w:multiLevelType w:val="hybridMultilevel"/>
    <w:tmpl w:val="29120BC8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>
      <w:start w:val="1"/>
      <w:numFmt w:val="lowerLetter"/>
      <w:lvlText w:val="%2."/>
      <w:lvlJc w:val="left"/>
      <w:pPr>
        <w:ind w:left="1440" w:hanging="360"/>
      </w:pPr>
    </w:lvl>
    <w:lvl w:ilvl="2" w:tplc="580A001B">
      <w:start w:val="1"/>
      <w:numFmt w:val="lowerRoman"/>
      <w:lvlText w:val="%3."/>
      <w:lvlJc w:val="right"/>
      <w:pPr>
        <w:ind w:left="2160" w:hanging="180"/>
      </w:pPr>
    </w:lvl>
    <w:lvl w:ilvl="3" w:tplc="580A000F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yMDQ3sTQ0MTA0MjdT0lEKTi0uzszPAykwrAUA60RiDCwAAAA="/>
  </w:docVars>
  <w:rsids>
    <w:rsidRoot w:val="00EA5F35"/>
    <w:rsid w:val="002C26DF"/>
    <w:rsid w:val="003F1CA5"/>
    <w:rsid w:val="0040042C"/>
    <w:rsid w:val="004513B3"/>
    <w:rsid w:val="004D3032"/>
    <w:rsid w:val="0057375A"/>
    <w:rsid w:val="007041B5"/>
    <w:rsid w:val="0097432C"/>
    <w:rsid w:val="009E3279"/>
    <w:rsid w:val="00B53B1A"/>
    <w:rsid w:val="00BD70F8"/>
    <w:rsid w:val="00D47179"/>
    <w:rsid w:val="00EA5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35D0441"/>
  <w15:chartTrackingRefBased/>
  <w15:docId w15:val="{1FBA2121-6288-44DD-A392-2CF5248B6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s-419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F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375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75A"/>
  </w:style>
  <w:style w:type="paragraph" w:styleId="Footer">
    <w:name w:val="footer"/>
    <w:basedOn w:val="Normal"/>
    <w:link w:val="FooterChar"/>
    <w:uiPriority w:val="99"/>
    <w:unhideWhenUsed/>
    <w:rsid w:val="0057375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7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2</Pages>
  <Words>235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ín Adrián Noboa Monar</dc:creator>
  <cp:keywords/>
  <dc:description/>
  <cp:lastModifiedBy>Martín Adrián Noboa Monar</cp:lastModifiedBy>
  <cp:revision>2</cp:revision>
  <cp:lastPrinted>2018-10-25T04:04:00Z</cp:lastPrinted>
  <dcterms:created xsi:type="dcterms:W3CDTF">2018-09-13T02:48:00Z</dcterms:created>
  <dcterms:modified xsi:type="dcterms:W3CDTF">2018-10-25T04:16:00Z</dcterms:modified>
</cp:coreProperties>
</file>